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0"/>
        <w:gridCol w:w="6888"/>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6F425A" w:rsidP="006F425A">
            <w:pPr>
              <w:spacing w:before="120"/>
              <w:jc w:val="center"/>
            </w:pPr>
            <w:r>
              <w:rPr>
                <w:bCs/>
              </w:rPr>
              <w:t>Queens’ Federation</w:t>
            </w:r>
            <w:r w:rsidR="004E0F0D">
              <w:rPr>
                <w:bCs/>
              </w:rPr>
              <w:t xml:space="preserve"> </w:t>
            </w:r>
            <w:r w:rsidR="000D39AA">
              <w:rPr>
                <w:bCs/>
              </w:rPr>
              <w:t>Lettings Officer</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bookmarkStart w:id="0" w:name="_GoBack"/>
      <w:bookmarkEnd w:id="0"/>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39AA"/>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6F425A"/>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47946"/>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109180C"/>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terms/"/>
    <ds:schemaRef ds:uri="493651a9-0d11-4203-9ae4-d9e34f32ab62"/>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ab02c5b-3651-454a-a4fc-08167ab9cd19"/>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B910EB-D60C-4616-9988-9F02F42DB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5</cp:revision>
  <cp:lastPrinted>2017-09-19T10:34:00Z</cp:lastPrinted>
  <dcterms:created xsi:type="dcterms:W3CDTF">2026-06-12T15:02:00Z</dcterms:created>
  <dcterms:modified xsi:type="dcterms:W3CDTF">2026-07-0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